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Ortiz</w:t>
      </w:r>
      <w:r>
        <w:t xml:space="preserve"> </w:t>
      </w:r>
      <w:r>
        <w:t xml:space="preserve">Montenegro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80d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avier Ortiz Montenegro</dc:creator>
  <dcterms:created xsi:type="dcterms:W3CDTF">2019-01-08T19:08:58Z</dcterms:created>
  <dcterms:modified xsi:type="dcterms:W3CDTF">2019-01-08T19:08:58Z</dcterms:modified>
</cp:coreProperties>
</file>